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589"/>
        <w:gridCol w:w="435"/>
        <w:gridCol w:w="912"/>
        <w:gridCol w:w="782"/>
        <w:gridCol w:w="855"/>
        <w:gridCol w:w="510"/>
        <w:gridCol w:w="1091"/>
        <w:gridCol w:w="2715"/>
      </w:tblGrid>
      <w:tr w:rsidR="00C909C4" w:rsidRPr="00C909C4" w14:paraId="5AAEC2B1" w14:textId="77777777" w:rsidTr="00C909C4">
        <w:trPr>
          <w:trHeight w:val="698"/>
        </w:trPr>
        <w:tc>
          <w:tcPr>
            <w:tcW w:w="30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CE2AEC" w14:textId="77777777" w:rsidR="00C909C4" w:rsidRPr="00C909C4" w:rsidRDefault="00C909C4" w:rsidP="00C909C4">
            <w:pPr>
              <w:spacing w:before="240"/>
              <w:rPr>
                <w:sz w:val="24"/>
                <w:szCs w:val="24"/>
                <w:lang w:val="en-US"/>
              </w:rPr>
            </w:pPr>
            <w:bookmarkStart w:id="0" w:name="_GoBack"/>
            <w:bookmarkEnd w:id="0"/>
            <w:r w:rsidRPr="00C909C4">
              <w:rPr>
                <w:sz w:val="24"/>
                <w:szCs w:val="24"/>
                <w:lang w:val="en-US"/>
              </w:rPr>
              <w:t>Full name of the Applicant:</w:t>
            </w:r>
          </w:p>
        </w:tc>
        <w:tc>
          <w:tcPr>
            <w:tcW w:w="68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D51802B" w14:textId="77777777" w:rsidR="00C909C4" w:rsidRPr="00C909C4" w:rsidRDefault="00C909C4" w:rsidP="00534605">
            <w:pPr>
              <w:spacing w:before="24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</w:t>
            </w:r>
            <w:r w:rsidR="001E2D7B">
              <w:rPr>
                <w:sz w:val="24"/>
                <w:szCs w:val="24"/>
                <w:lang w:val="en-US"/>
              </w:rPr>
              <w:t>_</w:t>
            </w:r>
          </w:p>
        </w:tc>
      </w:tr>
      <w:tr w:rsidR="00C909C4" w:rsidRPr="00C909C4" w14:paraId="58106531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2"/>
        </w:trPr>
        <w:tc>
          <w:tcPr>
            <w:tcW w:w="2589" w:type="dxa"/>
            <w:vAlign w:val="center"/>
          </w:tcPr>
          <w:p w14:paraId="7D6FEEAB" w14:textId="77777777" w:rsidR="00C909C4" w:rsidRPr="00C909C4" w:rsidRDefault="00C909C4" w:rsidP="00C909C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pplicant’s  Country</w:t>
            </w:r>
          </w:p>
        </w:tc>
        <w:tc>
          <w:tcPr>
            <w:tcW w:w="3494" w:type="dxa"/>
            <w:gridSpan w:val="5"/>
            <w:vAlign w:val="center"/>
          </w:tcPr>
          <w:p w14:paraId="4A240550" w14:textId="77777777" w:rsidR="00C909C4" w:rsidRPr="00C909C4" w:rsidRDefault="00C909C4" w:rsidP="00C909C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</w:t>
            </w:r>
          </w:p>
        </w:tc>
        <w:tc>
          <w:tcPr>
            <w:tcW w:w="1091" w:type="dxa"/>
            <w:vAlign w:val="center"/>
          </w:tcPr>
          <w:p w14:paraId="62ECBD2E" w14:textId="77777777" w:rsidR="00C909C4" w:rsidRPr="00C909C4" w:rsidRDefault="00C909C4" w:rsidP="00C909C4">
            <w:pPr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Age &amp; Grade</w:t>
            </w:r>
          </w:p>
        </w:tc>
        <w:tc>
          <w:tcPr>
            <w:tcW w:w="2715" w:type="dxa"/>
            <w:vAlign w:val="center"/>
          </w:tcPr>
          <w:p w14:paraId="2F2275DD" w14:textId="77777777" w:rsidR="00C909C4" w:rsidRPr="00C909C4" w:rsidRDefault="00C909C4" w:rsidP="00C909C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</w:t>
            </w:r>
          </w:p>
        </w:tc>
      </w:tr>
      <w:tr w:rsidR="00C909C4" w:rsidRPr="00C909C4" w14:paraId="5535434A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2"/>
        </w:trPr>
        <w:tc>
          <w:tcPr>
            <w:tcW w:w="2589" w:type="dxa"/>
            <w:vAlign w:val="center"/>
          </w:tcPr>
          <w:p w14:paraId="0806F4B4" w14:textId="77777777" w:rsidR="00C909C4" w:rsidRPr="00C909C4" w:rsidRDefault="00C909C4" w:rsidP="00C909C4">
            <w:pPr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School of the Applicant</w:t>
            </w:r>
          </w:p>
        </w:tc>
        <w:tc>
          <w:tcPr>
            <w:tcW w:w="7300" w:type="dxa"/>
            <w:gridSpan w:val="7"/>
            <w:vAlign w:val="center"/>
          </w:tcPr>
          <w:p w14:paraId="0DE64016" w14:textId="77777777" w:rsidR="00C909C4" w:rsidRPr="00C909C4" w:rsidRDefault="00C909C4" w:rsidP="0053460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</w:t>
            </w:r>
          </w:p>
        </w:tc>
      </w:tr>
      <w:tr w:rsidR="00C909C4" w:rsidRPr="00C909C4" w14:paraId="5A614F7C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98"/>
        </w:trPr>
        <w:tc>
          <w:tcPr>
            <w:tcW w:w="2589" w:type="dxa"/>
          </w:tcPr>
          <w:p w14:paraId="776349AB" w14:textId="77777777" w:rsidR="00C909C4" w:rsidRPr="00C909C4" w:rsidRDefault="00C909C4" w:rsidP="00C909C4">
            <w:pPr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Name of the Applicant’s Arts</w:t>
            </w:r>
            <w:r w:rsidRPr="00C909C4">
              <w:rPr>
                <w:sz w:val="24"/>
                <w:szCs w:val="24"/>
              </w:rPr>
              <w:t xml:space="preserve"> </w:t>
            </w:r>
            <w:r w:rsidRPr="00C909C4">
              <w:rPr>
                <w:sz w:val="24"/>
                <w:szCs w:val="24"/>
                <w:lang w:val="en-US"/>
              </w:rPr>
              <w:t>teacher</w:t>
            </w:r>
          </w:p>
        </w:tc>
        <w:tc>
          <w:tcPr>
            <w:tcW w:w="7300" w:type="dxa"/>
            <w:gridSpan w:val="7"/>
          </w:tcPr>
          <w:p w14:paraId="370E1284" w14:textId="77777777" w:rsidR="00C909C4" w:rsidRDefault="00C909C4">
            <w:pPr>
              <w:rPr>
                <w:sz w:val="24"/>
                <w:szCs w:val="24"/>
                <w:lang w:val="en-US"/>
              </w:rPr>
            </w:pPr>
          </w:p>
          <w:p w14:paraId="31E93349" w14:textId="77777777" w:rsidR="00C909C4" w:rsidRPr="00C909C4" w:rsidRDefault="00C909C4" w:rsidP="0053460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</w:t>
            </w:r>
          </w:p>
        </w:tc>
      </w:tr>
      <w:tr w:rsidR="00C909C4" w:rsidRPr="00C909C4" w14:paraId="17BF4E85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1"/>
        </w:trPr>
        <w:tc>
          <w:tcPr>
            <w:tcW w:w="2589" w:type="dxa"/>
          </w:tcPr>
          <w:p w14:paraId="62332B53" w14:textId="77777777" w:rsidR="00C909C4" w:rsidRPr="00C909C4" w:rsidRDefault="00C909C4" w:rsidP="00530A0E">
            <w:pPr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Contact Phone:</w:t>
            </w:r>
          </w:p>
        </w:tc>
        <w:tc>
          <w:tcPr>
            <w:tcW w:w="2129" w:type="dxa"/>
            <w:gridSpan w:val="3"/>
          </w:tcPr>
          <w:p w14:paraId="601202D7" w14:textId="77777777" w:rsidR="00C909C4" w:rsidRPr="00C909C4" w:rsidRDefault="00C909C4" w:rsidP="00F1701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</w:t>
            </w:r>
          </w:p>
        </w:tc>
        <w:tc>
          <w:tcPr>
            <w:tcW w:w="855" w:type="dxa"/>
          </w:tcPr>
          <w:p w14:paraId="2E03DD54" w14:textId="77777777" w:rsidR="00C909C4" w:rsidRPr="00C909C4" w:rsidRDefault="00C909C4" w:rsidP="00F17017">
            <w:pPr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Email:</w:t>
            </w:r>
          </w:p>
        </w:tc>
        <w:tc>
          <w:tcPr>
            <w:tcW w:w="4316" w:type="dxa"/>
            <w:gridSpan w:val="3"/>
          </w:tcPr>
          <w:p w14:paraId="654EB695" w14:textId="77777777" w:rsidR="00C909C4" w:rsidRPr="00C909C4" w:rsidRDefault="00C909C4" w:rsidP="00530A0E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</w:t>
            </w:r>
          </w:p>
        </w:tc>
      </w:tr>
      <w:tr w:rsidR="00C909C4" w:rsidRPr="00C909C4" w14:paraId="176EB6B7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889" w:type="dxa"/>
            <w:gridSpan w:val="8"/>
          </w:tcPr>
          <w:p w14:paraId="2133F65F" w14:textId="77777777" w:rsidR="00C909C4" w:rsidRDefault="00C909C4" w:rsidP="00534605">
            <w:pPr>
              <w:spacing w:before="240" w:line="360" w:lineRule="auto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Notes</w:t>
            </w:r>
            <w:r>
              <w:rPr>
                <w:sz w:val="24"/>
                <w:szCs w:val="24"/>
                <w:lang w:val="en-US"/>
              </w:rPr>
              <w:t>*</w:t>
            </w:r>
            <w:r w:rsidRPr="00C909C4">
              <w:rPr>
                <w:sz w:val="24"/>
                <w:szCs w:val="24"/>
                <w:lang w:val="en-US"/>
              </w:rPr>
              <w:t>:</w:t>
            </w:r>
            <w:r w:rsidR="00173C83">
              <w:rPr>
                <w:sz w:val="24"/>
                <w:szCs w:val="24"/>
                <w:lang w:val="en-US"/>
              </w:rPr>
              <w:t xml:space="preserve"> __________________________________________</w:t>
            </w:r>
            <w:r w:rsidR="00534605">
              <w:rPr>
                <w:sz w:val="24"/>
                <w:szCs w:val="24"/>
                <w:lang w:val="en-US"/>
              </w:rPr>
              <w:t>_______________________________</w:t>
            </w:r>
          </w:p>
          <w:p w14:paraId="617F5AE0" w14:textId="77777777" w:rsidR="00534605" w:rsidRDefault="00534605" w:rsidP="00534605">
            <w:pPr>
              <w:spacing w:line="360" w:lineRule="auto"/>
            </w:pPr>
            <w:r>
              <w:rPr>
                <w:sz w:val="24"/>
                <w:szCs w:val="24"/>
                <w:lang w:val="en-US"/>
              </w:rPr>
              <w:t>________________________________________________________________________________</w:t>
            </w:r>
          </w:p>
          <w:p w14:paraId="6DCE1E56" w14:textId="77777777" w:rsidR="00C909C4" w:rsidRPr="00C909C4" w:rsidRDefault="00534605" w:rsidP="00534605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__________________________________________________________________</w:t>
            </w:r>
          </w:p>
        </w:tc>
      </w:tr>
      <w:tr w:rsidR="00C909C4" w:rsidRPr="00C909C4" w14:paraId="5BD75896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37"/>
        </w:trPr>
        <w:tc>
          <w:tcPr>
            <w:tcW w:w="9889" w:type="dxa"/>
            <w:gridSpan w:val="8"/>
          </w:tcPr>
          <w:p w14:paraId="0D644C7F" w14:textId="77777777" w:rsidR="00C909C4" w:rsidRPr="00C909C4" w:rsidRDefault="00C909C4" w:rsidP="00C909C4">
            <w:pPr>
              <w:rPr>
                <w:i/>
                <w:sz w:val="24"/>
                <w:szCs w:val="24"/>
                <w:lang w:val="en-US"/>
              </w:rPr>
            </w:pPr>
            <w:r w:rsidRPr="00C909C4">
              <w:rPr>
                <w:i/>
                <w:sz w:val="24"/>
                <w:szCs w:val="24"/>
                <w:lang w:val="en-US"/>
              </w:rPr>
              <w:t>*When using a plot or composition of others</w:t>
            </w:r>
            <w:proofErr w:type="gramStart"/>
            <w:r w:rsidRPr="00C909C4">
              <w:rPr>
                <w:i/>
                <w:sz w:val="24"/>
                <w:szCs w:val="24"/>
                <w:lang w:val="en-US"/>
              </w:rPr>
              <w:t>’  popular</w:t>
            </w:r>
            <w:proofErr w:type="gramEnd"/>
            <w:r w:rsidRPr="00C909C4">
              <w:rPr>
                <w:i/>
                <w:sz w:val="24"/>
                <w:szCs w:val="24"/>
                <w:lang w:val="en-US"/>
              </w:rPr>
              <w:t xml:space="preserve"> or published works, the participant is obliged to reflect this circumstance in the Notes section above.</w:t>
            </w:r>
          </w:p>
        </w:tc>
      </w:tr>
      <w:tr w:rsidR="00C909C4" w:rsidRPr="00C909C4" w14:paraId="764DA0B8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889" w:type="dxa"/>
            <w:gridSpan w:val="8"/>
          </w:tcPr>
          <w:p w14:paraId="6F6E5206" w14:textId="77777777" w:rsidR="00C909C4" w:rsidRPr="00C909C4" w:rsidRDefault="00C909C4" w:rsidP="00534605">
            <w:pPr>
              <w:spacing w:before="240"/>
              <w:jc w:val="center"/>
              <w:rPr>
                <w:rFonts w:ascii="Bookman Old Style" w:hAnsi="Bookman Old Style"/>
                <w:b/>
                <w:sz w:val="24"/>
                <w:szCs w:val="24"/>
                <w:lang w:val="en-US"/>
              </w:rPr>
            </w:pPr>
            <w:r w:rsidRPr="00C909C4">
              <w:rPr>
                <w:rFonts w:ascii="Bookman Old Style" w:hAnsi="Bookman Old Style"/>
                <w:b/>
                <w:sz w:val="24"/>
                <w:szCs w:val="24"/>
                <w:lang w:val="en-US"/>
              </w:rPr>
              <w:t>PARENT’</w:t>
            </w:r>
            <w:r w:rsidR="00173C83">
              <w:rPr>
                <w:rFonts w:ascii="Bookman Old Style" w:hAnsi="Bookman Old Style"/>
                <w:b/>
                <w:sz w:val="24"/>
                <w:szCs w:val="24"/>
                <w:lang w:val="en-US"/>
              </w:rPr>
              <w:t>S</w:t>
            </w:r>
            <w:r w:rsidRPr="00C909C4">
              <w:rPr>
                <w:rFonts w:ascii="Bookman Old Style" w:hAnsi="Bookman Old Style"/>
                <w:b/>
                <w:sz w:val="24"/>
                <w:szCs w:val="24"/>
                <w:lang w:val="en-US"/>
              </w:rPr>
              <w:t xml:space="preserve"> DECLARATION</w:t>
            </w:r>
          </w:p>
        </w:tc>
      </w:tr>
      <w:tr w:rsidR="00C909C4" w:rsidRPr="00C909C4" w14:paraId="0FB3B07D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889" w:type="dxa"/>
            <w:gridSpan w:val="8"/>
          </w:tcPr>
          <w:p w14:paraId="1B1BAC74" w14:textId="77777777" w:rsidR="00C909C4" w:rsidRPr="00C909C4" w:rsidRDefault="00C909C4" w:rsidP="00C909C4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I the undersigned ______________</w:t>
            </w:r>
            <w:r>
              <w:rPr>
                <w:sz w:val="24"/>
                <w:szCs w:val="24"/>
                <w:lang w:val="en-US"/>
              </w:rPr>
              <w:t>____________________________</w:t>
            </w:r>
            <w:r w:rsidRPr="00C909C4">
              <w:rPr>
                <w:sz w:val="24"/>
                <w:szCs w:val="24"/>
                <w:lang w:val="en-US"/>
              </w:rPr>
              <w:t xml:space="preserve">(Full name of the Applicant’s </w:t>
            </w:r>
          </w:p>
        </w:tc>
      </w:tr>
      <w:tr w:rsidR="00C909C4" w:rsidRPr="00C909C4" w14:paraId="2A7D974D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889" w:type="dxa"/>
            <w:gridSpan w:val="8"/>
          </w:tcPr>
          <w:p w14:paraId="7B8676C9" w14:textId="77777777" w:rsidR="00C909C4" w:rsidRPr="00C909C4" w:rsidRDefault="00C909C4" w:rsidP="00C909C4">
            <w:pPr>
              <w:spacing w:before="240" w:line="276" w:lineRule="auto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Parent) in my role of a parent to ___________________________________________</w:t>
            </w:r>
            <w:r>
              <w:rPr>
                <w:sz w:val="24"/>
                <w:szCs w:val="24"/>
                <w:lang w:val="en-US"/>
              </w:rPr>
              <w:t>_________</w:t>
            </w:r>
            <w:r w:rsidRPr="00C909C4">
              <w:rPr>
                <w:sz w:val="24"/>
                <w:szCs w:val="24"/>
                <w:lang w:val="en-US"/>
              </w:rPr>
              <w:t xml:space="preserve">                                      </w:t>
            </w:r>
          </w:p>
          <w:p w14:paraId="7087F2E1" w14:textId="77777777" w:rsidR="00C909C4" w:rsidRPr="00C909C4" w:rsidRDefault="00C909C4" w:rsidP="00C909C4">
            <w:pPr>
              <w:spacing w:line="276" w:lineRule="auto"/>
              <w:jc w:val="center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(Applicant’s full name)</w:t>
            </w:r>
          </w:p>
        </w:tc>
      </w:tr>
      <w:tr w:rsidR="00C909C4" w:rsidRPr="00C909C4" w14:paraId="4FCAC37E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889" w:type="dxa"/>
            <w:gridSpan w:val="8"/>
          </w:tcPr>
          <w:p w14:paraId="2F223EAA" w14:textId="77777777" w:rsidR="00C909C4" w:rsidRPr="00C909C4" w:rsidRDefault="00C909C4" w:rsidP="00C909C4">
            <w:pPr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Hereby, I declare my agreement that:</w:t>
            </w:r>
          </w:p>
        </w:tc>
      </w:tr>
      <w:tr w:rsidR="00C909C4" w:rsidRPr="00C909C4" w14:paraId="6E74A2EB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889" w:type="dxa"/>
            <w:gridSpan w:val="8"/>
          </w:tcPr>
          <w:p w14:paraId="30BA9A68" w14:textId="77777777" w:rsidR="00C909C4" w:rsidRPr="00C909C4" w:rsidRDefault="00C909C4" w:rsidP="001E2D7B">
            <w:pPr>
              <w:jc w:val="both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• By participating in the Contest, the copyright of my child's drawing is made available to the organizers.</w:t>
            </w:r>
          </w:p>
          <w:p w14:paraId="01C25543" w14:textId="77777777" w:rsidR="00C909C4" w:rsidRPr="00C909C4" w:rsidRDefault="00C909C4" w:rsidP="001E2D7B">
            <w:pPr>
              <w:jc w:val="both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• the drawing that participates in the contest will not be returned.</w:t>
            </w:r>
          </w:p>
          <w:p w14:paraId="174D97C6" w14:textId="77777777" w:rsidR="00C909C4" w:rsidRPr="00C909C4" w:rsidRDefault="00C909C4" w:rsidP="001E2D7B">
            <w:pPr>
              <w:jc w:val="both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• Participants and their parents agree to be filmed and the material to be broadcasted/published in the public area without any additional remuneration by the Organizer upon receipt of the prize.</w:t>
            </w:r>
          </w:p>
          <w:p w14:paraId="16C455C2" w14:textId="77777777" w:rsidR="00C909C4" w:rsidRPr="00C909C4" w:rsidRDefault="00C909C4" w:rsidP="001E2D7B">
            <w:pPr>
              <w:jc w:val="both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• the submitted drawing can be scanned, photographed, published and used in various editions related to exhibitions, websites, posters and other non-commercial materials for the purposes of the competition.</w:t>
            </w:r>
          </w:p>
          <w:p w14:paraId="051AC142" w14:textId="77777777" w:rsidR="00C909C4" w:rsidRPr="00C909C4" w:rsidRDefault="00C909C4" w:rsidP="001E2D7B">
            <w:pPr>
              <w:jc w:val="both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• I volunteer and consent to my child's personal data being used to announce the results of the competition.</w:t>
            </w:r>
          </w:p>
        </w:tc>
      </w:tr>
      <w:tr w:rsidR="00C909C4" w:rsidRPr="00C909C4" w14:paraId="52DF1589" w14:textId="77777777" w:rsidTr="00C909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889" w:type="dxa"/>
            <w:gridSpan w:val="8"/>
          </w:tcPr>
          <w:p w14:paraId="0B9AF614" w14:textId="77777777" w:rsidR="00C909C4" w:rsidRPr="00C909C4" w:rsidRDefault="00C909C4" w:rsidP="00C909C4">
            <w:pPr>
              <w:spacing w:line="276" w:lineRule="auto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Date of signing:</w:t>
            </w:r>
            <w:r>
              <w:rPr>
                <w:sz w:val="24"/>
                <w:szCs w:val="24"/>
                <w:lang w:val="en-US"/>
              </w:rPr>
              <w:t xml:space="preserve"> _________________</w:t>
            </w:r>
          </w:p>
        </w:tc>
      </w:tr>
      <w:tr w:rsidR="00C909C4" w:rsidRPr="00C909C4" w14:paraId="414B0C4A" w14:textId="77777777" w:rsidTr="005346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42"/>
        </w:trPr>
        <w:tc>
          <w:tcPr>
            <w:tcW w:w="3936" w:type="dxa"/>
            <w:gridSpan w:val="3"/>
          </w:tcPr>
          <w:p w14:paraId="534A126B" w14:textId="77777777" w:rsidR="00C909C4" w:rsidRPr="00C909C4" w:rsidRDefault="00C909C4" w:rsidP="00F42F48">
            <w:pPr>
              <w:spacing w:before="240" w:line="276" w:lineRule="auto"/>
              <w:rPr>
                <w:sz w:val="24"/>
                <w:szCs w:val="24"/>
                <w:lang w:val="en-US"/>
              </w:rPr>
            </w:pPr>
            <w:r w:rsidRPr="00C909C4">
              <w:rPr>
                <w:sz w:val="24"/>
                <w:szCs w:val="24"/>
                <w:lang w:val="en-US"/>
              </w:rPr>
              <w:t>Place of signing:</w:t>
            </w:r>
            <w:r>
              <w:rPr>
                <w:sz w:val="24"/>
                <w:szCs w:val="24"/>
                <w:lang w:val="en-US"/>
              </w:rPr>
              <w:t>_________________</w:t>
            </w:r>
          </w:p>
        </w:tc>
        <w:tc>
          <w:tcPr>
            <w:tcW w:w="5953" w:type="dxa"/>
            <w:gridSpan w:val="5"/>
          </w:tcPr>
          <w:p w14:paraId="5BB1710E" w14:textId="77777777" w:rsidR="00C909C4" w:rsidRPr="00C909C4" w:rsidRDefault="00C909C4" w:rsidP="00F42F48">
            <w:pPr>
              <w:spacing w:before="240" w:line="276" w:lineRule="auto"/>
              <w:jc w:val="right"/>
              <w:rPr>
                <w:sz w:val="24"/>
                <w:szCs w:val="24"/>
                <w:lang w:val="en-US"/>
              </w:rPr>
            </w:pPr>
            <w:proofErr w:type="spellStart"/>
            <w:r w:rsidRPr="00C909C4">
              <w:rPr>
                <w:sz w:val="24"/>
                <w:szCs w:val="24"/>
                <w:lang w:val="en-US"/>
              </w:rPr>
              <w:t>Parent”s</w:t>
            </w:r>
            <w:proofErr w:type="spellEnd"/>
            <w:r w:rsidRPr="00C909C4">
              <w:rPr>
                <w:sz w:val="24"/>
                <w:szCs w:val="24"/>
                <w:lang w:val="en-US"/>
              </w:rPr>
              <w:t xml:space="preserve"> Signature:</w:t>
            </w:r>
            <w:r w:rsidR="00F42F48">
              <w:rPr>
                <w:sz w:val="24"/>
                <w:szCs w:val="24"/>
                <w:lang w:val="en-US"/>
              </w:rPr>
              <w:t xml:space="preserve"> ___________________________</w:t>
            </w:r>
          </w:p>
        </w:tc>
      </w:tr>
    </w:tbl>
    <w:p w14:paraId="7723436D" w14:textId="77777777" w:rsidR="00602435" w:rsidRPr="00C909C4" w:rsidRDefault="002633FE" w:rsidP="00C909C4">
      <w:pPr>
        <w:rPr>
          <w:lang w:val="en-US"/>
        </w:rPr>
      </w:pPr>
    </w:p>
    <w:sectPr w:rsidR="00602435" w:rsidRPr="00C909C4" w:rsidSect="0053460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426" w:right="1440" w:bottom="142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6A741" w14:textId="77777777" w:rsidR="002633FE" w:rsidRDefault="002633FE" w:rsidP="00C909C4">
      <w:pPr>
        <w:spacing w:after="0" w:line="240" w:lineRule="auto"/>
      </w:pPr>
      <w:r>
        <w:separator/>
      </w:r>
    </w:p>
  </w:endnote>
  <w:endnote w:type="continuationSeparator" w:id="0">
    <w:p w14:paraId="79DAD095" w14:textId="77777777" w:rsidR="002633FE" w:rsidRDefault="002633FE" w:rsidP="00C909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F788E" w14:textId="77777777" w:rsidR="00C909C4" w:rsidRDefault="00C909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06CC4" w14:textId="77777777" w:rsidR="00C909C4" w:rsidRDefault="00C909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08601" w14:textId="77777777" w:rsidR="00C909C4" w:rsidRDefault="00C909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B20ADA" w14:textId="77777777" w:rsidR="002633FE" w:rsidRDefault="002633FE" w:rsidP="00C909C4">
      <w:pPr>
        <w:spacing w:after="0" w:line="240" w:lineRule="auto"/>
      </w:pPr>
      <w:r>
        <w:separator/>
      </w:r>
    </w:p>
  </w:footnote>
  <w:footnote w:type="continuationSeparator" w:id="0">
    <w:p w14:paraId="49136CD1" w14:textId="77777777" w:rsidR="002633FE" w:rsidRDefault="002633FE" w:rsidP="00C909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43F1E8" w14:textId="77777777" w:rsidR="00C909C4" w:rsidRDefault="00C909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24AB2" w14:textId="77777777" w:rsidR="00C909C4" w:rsidRDefault="00C909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89" w:type="dxa"/>
      <w:tblLook w:val="04A0" w:firstRow="1" w:lastRow="0" w:firstColumn="1" w:lastColumn="0" w:noHBand="0" w:noVBand="1"/>
    </w:tblPr>
    <w:tblGrid>
      <w:gridCol w:w="1509"/>
      <w:gridCol w:w="6424"/>
      <w:gridCol w:w="1956"/>
    </w:tblGrid>
    <w:tr w:rsidR="00C909C4" w:rsidRPr="00C909C4" w14:paraId="2FA4436F" w14:textId="77777777" w:rsidTr="00530A0E">
      <w:trPr>
        <w:trHeight w:val="1975"/>
      </w:trPr>
      <w:tc>
        <w:tcPr>
          <w:tcW w:w="1526" w:type="dxa"/>
          <w:hideMark/>
        </w:tcPr>
        <w:p w14:paraId="68DE668F" w14:textId="77777777" w:rsidR="00C909C4" w:rsidRPr="00C909C4" w:rsidRDefault="00C909C4" w:rsidP="00530A0E">
          <w:pPr>
            <w:tabs>
              <w:tab w:val="center" w:pos="4536"/>
              <w:tab w:val="right" w:pos="9072"/>
            </w:tabs>
            <w:rPr>
              <w:rFonts w:ascii="Calibri" w:eastAsia="MS Mincho" w:hAnsi="Calibri" w:cs="Times New Roman"/>
              <w:lang w:eastAsia="ja-JP"/>
            </w:rPr>
          </w:pPr>
          <w:r w:rsidRPr="00C909C4">
            <w:rPr>
              <w:rFonts w:ascii="Calibri" w:eastAsia="MS Mincho" w:hAnsi="Calibri" w:cs="Times New Roman"/>
              <w:noProof/>
              <w:lang w:eastAsia="bg-BG"/>
            </w:rPr>
            <w:drawing>
              <wp:inline distT="0" distB="0" distL="0" distR="0" wp14:anchorId="4CE63A66" wp14:editId="375B3173">
                <wp:extent cx="704850" cy="1228725"/>
                <wp:effectExtent l="19050" t="0" r="0" b="0"/>
                <wp:docPr id="3" name="Picture 59" descr="ГЕРБ ВП БЪЛГАРИЯ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9" descr="ГЕРБ ВП БЪЛГАРИЯ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1228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  <w:hideMark/>
        </w:tcPr>
        <w:p w14:paraId="37117A5B" w14:textId="77777777" w:rsidR="00C909C4" w:rsidRPr="00C909C4" w:rsidRDefault="00C909C4" w:rsidP="00530A0E">
          <w:pPr>
            <w:spacing w:before="240" w:after="0"/>
            <w:jc w:val="center"/>
            <w:rPr>
              <w:rFonts w:ascii="Bookman Old Style" w:eastAsia="MS Mincho" w:hAnsi="Bookman Old Style" w:cs="Times New Roman"/>
              <w:b/>
              <w:color w:val="FF0000"/>
              <w:sz w:val="32"/>
              <w:szCs w:val="32"/>
              <w:lang w:val="en-US" w:eastAsia="ja-JP"/>
            </w:rPr>
          </w:pPr>
          <w:r>
            <w:rPr>
              <w:rFonts w:ascii="Bookman Old Style" w:eastAsia="MS Mincho" w:hAnsi="Bookman Old Style" w:cs="Times New Roman"/>
              <w:b/>
              <w:color w:val="FF0000"/>
              <w:sz w:val="32"/>
              <w:szCs w:val="32"/>
              <w:lang w:val="en-US" w:eastAsia="ja-JP"/>
            </w:rPr>
            <w:t xml:space="preserve">INTERNATIONAL CHILDEN’S DRAWINGS CONTEST  </w:t>
          </w:r>
        </w:p>
        <w:p w14:paraId="348FB8F2" w14:textId="77777777" w:rsidR="00C909C4" w:rsidRPr="00C909C4" w:rsidRDefault="00C909C4" w:rsidP="00530A0E">
          <w:pPr>
            <w:tabs>
              <w:tab w:val="center" w:pos="4536"/>
              <w:tab w:val="right" w:pos="9072"/>
            </w:tabs>
            <w:jc w:val="center"/>
            <w:rPr>
              <w:rFonts w:ascii="Bookman Old Style" w:eastAsia="MS Mincho" w:hAnsi="Bookman Old Style" w:cs="Times New Roman"/>
              <w:b/>
              <w:color w:val="FF0000"/>
              <w:sz w:val="32"/>
              <w:szCs w:val="32"/>
              <w:lang w:eastAsia="ja-JP"/>
            </w:rPr>
          </w:pPr>
          <w:r w:rsidRPr="00C909C4">
            <w:rPr>
              <w:rFonts w:ascii="Bookman Old Style" w:eastAsia="MS Mincho" w:hAnsi="Bookman Old Style" w:cs="Times New Roman"/>
              <w:b/>
              <w:color w:val="FF0000"/>
              <w:sz w:val="32"/>
              <w:szCs w:val="32"/>
              <w:lang w:eastAsia="ja-JP"/>
            </w:rPr>
            <w:t>„</w:t>
          </w:r>
          <w:r>
            <w:rPr>
              <w:rFonts w:ascii="Bookman Old Style" w:eastAsia="MS Mincho" w:hAnsi="Bookman Old Style" w:cs="Times New Roman"/>
              <w:b/>
              <w:color w:val="FF0000"/>
              <w:sz w:val="32"/>
              <w:szCs w:val="32"/>
              <w:lang w:val="en-US" w:eastAsia="ja-JP"/>
            </w:rPr>
            <w:t>THE KNIGHT IN ME</w:t>
          </w:r>
          <w:r w:rsidRPr="00C909C4">
            <w:rPr>
              <w:rFonts w:ascii="Bookman Old Style" w:eastAsia="MS Mincho" w:hAnsi="Bookman Old Style" w:cs="Times New Roman"/>
              <w:b/>
              <w:color w:val="FF0000"/>
              <w:sz w:val="32"/>
              <w:szCs w:val="32"/>
              <w:lang w:eastAsia="ja-JP"/>
            </w:rPr>
            <w:t>“</w:t>
          </w:r>
        </w:p>
        <w:p w14:paraId="08B6E51F" w14:textId="77777777" w:rsidR="00C909C4" w:rsidRPr="00C909C4" w:rsidRDefault="00C909C4" w:rsidP="00530A0E">
          <w:pPr>
            <w:tabs>
              <w:tab w:val="center" w:pos="4536"/>
              <w:tab w:val="right" w:pos="9072"/>
            </w:tabs>
            <w:jc w:val="center"/>
            <w:rPr>
              <w:rFonts w:ascii="Bookman Old Style" w:eastAsia="MS Mincho" w:hAnsi="Bookman Old Style" w:cs="Times New Roman"/>
              <w:b/>
              <w:color w:val="FF0000"/>
              <w:sz w:val="32"/>
              <w:szCs w:val="32"/>
              <w:lang w:val="en-US" w:eastAsia="ja-JP"/>
            </w:rPr>
          </w:pPr>
          <w:r w:rsidRPr="00C909C4">
            <w:rPr>
              <w:rFonts w:ascii="Bookman Old Style" w:eastAsia="MS Mincho" w:hAnsi="Bookman Old Style" w:cs="Times New Roman"/>
              <w:b/>
              <w:color w:val="FF0000"/>
              <w:sz w:val="32"/>
              <w:szCs w:val="32"/>
              <w:lang w:eastAsia="ja-JP"/>
            </w:rPr>
            <w:t>2019-2020</w:t>
          </w:r>
        </w:p>
        <w:p w14:paraId="6B809B7E" w14:textId="77777777" w:rsidR="00C909C4" w:rsidRPr="00C909C4" w:rsidRDefault="00C909C4" w:rsidP="00530A0E">
          <w:pPr>
            <w:spacing w:before="240" w:after="0"/>
            <w:jc w:val="center"/>
            <w:rPr>
              <w:rFonts w:ascii="Bookman Old Style" w:eastAsia="MS Mincho" w:hAnsi="Bookman Old Style" w:cs="Times New Roman"/>
              <w:b/>
              <w:sz w:val="24"/>
              <w:szCs w:val="24"/>
              <w:lang w:val="en-US" w:eastAsia="ja-JP"/>
            </w:rPr>
          </w:pPr>
          <w:r>
            <w:rPr>
              <w:rFonts w:ascii="Bookman Old Style" w:eastAsia="MS Mincho" w:hAnsi="Bookman Old Style" w:cs="Times New Roman"/>
              <w:b/>
              <w:sz w:val="24"/>
              <w:szCs w:val="24"/>
              <w:lang w:val="en-US" w:eastAsia="ja-JP"/>
            </w:rPr>
            <w:t>APPLICATION FORM</w:t>
          </w:r>
        </w:p>
      </w:tc>
      <w:tc>
        <w:tcPr>
          <w:tcW w:w="1559" w:type="dxa"/>
          <w:hideMark/>
        </w:tcPr>
        <w:p w14:paraId="3FDA2AAF" w14:textId="77777777" w:rsidR="00C909C4" w:rsidRPr="00C909C4" w:rsidRDefault="00C909C4" w:rsidP="00530A0E">
          <w:pPr>
            <w:tabs>
              <w:tab w:val="center" w:pos="4536"/>
              <w:tab w:val="right" w:pos="9072"/>
            </w:tabs>
            <w:rPr>
              <w:rFonts w:ascii="Calibri" w:eastAsia="MS Mincho" w:hAnsi="Calibri" w:cs="Times New Roman"/>
              <w:lang w:eastAsia="ja-JP"/>
            </w:rPr>
          </w:pPr>
          <w:r w:rsidRPr="00C909C4">
            <w:rPr>
              <w:rFonts w:ascii="Calibri" w:eastAsia="MS Mincho" w:hAnsi="Calibri" w:cs="Times New Roman"/>
              <w:noProof/>
              <w:lang w:eastAsia="bg-BG"/>
            </w:rPr>
            <w:drawing>
              <wp:inline distT="0" distB="0" distL="0" distR="0" wp14:anchorId="4084CCD0" wp14:editId="41B21EB4">
                <wp:extent cx="1085850" cy="1219200"/>
                <wp:effectExtent l="19050" t="0" r="0" b="0"/>
                <wp:docPr id="4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1219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BBBB438" w14:textId="77777777" w:rsidR="00C909C4" w:rsidRDefault="00C909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tTQ0MzSwMDQ2NDFX0lEKTi0uzszPAykwqgUAhnjOiywAAAA="/>
  </w:docVars>
  <w:rsids>
    <w:rsidRoot w:val="00C909C4"/>
    <w:rsid w:val="00173C83"/>
    <w:rsid w:val="001E2D7B"/>
    <w:rsid w:val="002633FE"/>
    <w:rsid w:val="00534605"/>
    <w:rsid w:val="008B1810"/>
    <w:rsid w:val="00915FDA"/>
    <w:rsid w:val="00A60D86"/>
    <w:rsid w:val="00B45BFC"/>
    <w:rsid w:val="00C909C4"/>
    <w:rsid w:val="00D77892"/>
    <w:rsid w:val="00F42F48"/>
    <w:rsid w:val="00FD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4BEDAE"/>
  <w15:docId w15:val="{B5AED74F-4746-4A02-933F-30D1B7ABA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09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9C4"/>
  </w:style>
  <w:style w:type="paragraph" w:styleId="Footer">
    <w:name w:val="footer"/>
    <w:basedOn w:val="Normal"/>
    <w:link w:val="FooterChar"/>
    <w:uiPriority w:val="99"/>
    <w:unhideWhenUsed/>
    <w:rsid w:val="00C909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9C4"/>
  </w:style>
  <w:style w:type="paragraph" w:styleId="BalloonText">
    <w:name w:val="Balloon Text"/>
    <w:basedOn w:val="Normal"/>
    <w:link w:val="BalloonTextChar"/>
    <w:uiPriority w:val="99"/>
    <w:semiHidden/>
    <w:unhideWhenUsed/>
    <w:rsid w:val="00C909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9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909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Kathleen Watson</cp:lastModifiedBy>
  <cp:revision>2</cp:revision>
  <cp:lastPrinted>2019-12-09T11:17:00Z</cp:lastPrinted>
  <dcterms:created xsi:type="dcterms:W3CDTF">2019-12-24T21:09:00Z</dcterms:created>
  <dcterms:modified xsi:type="dcterms:W3CDTF">2019-12-24T21:09:00Z</dcterms:modified>
</cp:coreProperties>
</file>